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San</w:t>
      </w:r>
      <w:r>
        <w:t xml:space="preserve"> </w:t>
      </w:r>
      <w:r>
        <w:t xml:space="preserve">Francisco</w:t>
      </w:r>
    </w:p>
    <w:bookmarkStart w:id="20" w:name="Xb71db35f472c40faaebef4d38984eb18d9f1f80"/>
    <w:p>
      <w:pPr>
        <w:pStyle w:val="Heading1"/>
      </w:pPr>
      <w:r>
        <w:t xml:space="preserve">STATEMENT OF PURPOSE: PURSUING A CAREER AS A POLICE OFFICER IN SAN FRANCISCO, UNITED STATES</w:t>
      </w:r>
    </w:p>
    <w:p>
      <w:pPr>
        <w:pStyle w:val="FirstParagraph"/>
      </w:pPr>
      <w:r>
        <w:t xml:space="preserve">As I prepare to submit my application for the esteemed position of Police Officer within the San Francisco Police Department (SFPD), I am compelled to articulate a profound and meticulously considered Statement of Purpose. This document transcends a mere formality; it is a testament to my unwavering commitment to public safety, community service, and the specific ethos of law enforcement in one of America's most dynamic cities—San Francisco, United States. My journey toward becoming an officer is not merely about securing employment; it is about answering a calling rooted in civic duty and the belief that effective policing requires deep cultural understanding and tireless dedication to a diverse urban landscape.</w:t>
      </w:r>
    </w:p>
    <w:p>
      <w:pPr>
        <w:pStyle w:val="BodyText"/>
      </w:pPr>
      <w:r>
        <w:t xml:space="preserve">My interest in law enforcement crystallized during my formative years growing up in the heart of San Francisco's Mission District. Witnessing firsthand how community-oriented policing could transform neighborhood dynamics—where officers were known by name, respected as neighbors, and trusted as partners—ignited my passion. I observed officers mediating disputes between long-time residents and new arrivals, facilitating cultural events at local schools, and even organizing youth sports leagues to build bridges across socioeconomic divides. These experiences revealed that policing in the United States is not a one-size-fits-all endeavor; it demands sensitivity to the unique tapestry of cultures, languages, and challenges that define San Francisco. The city’s legacy as a beacon of diversity—where 30% of residents speak a language other than English at home—demands officers who are not just trained in procedure but fluent in empathy.</w:t>
      </w:r>
    </w:p>
    <w:p>
      <w:pPr>
        <w:pStyle w:val="BodyText"/>
      </w:pPr>
      <w:r>
        <w:t xml:space="preserve">My academic and professional path has been deliberately aligned with this vision. I earned a Bachelor’s degree in Criminal Justice from the University of California, Berkeley, specializing in community policing models and restorative justice practices. My senior thesis examined the efficacy of SFPD’s Community Safety Initiative (CSI) during its first five years, analyzing data that showed a 25% reduction in neighborhood complaints when officers engaged proactively with local organizations. This research reinforced my belief that the role of a Police Officer in United States San Francisco is fundamentally collaborative—not authoritative. I further strengthened this foundation through volunteer work with the SFPD’s Youth Engagement Program, where I mentored at-risk teenagers at the Mission High School Community Center, helping them navigate conflicts and access resources without involving law enforcement. This experience taught me that true safety stems from trust, a principle central to my Statement of Purpose.</w:t>
      </w:r>
    </w:p>
    <w:p>
      <w:pPr>
        <w:pStyle w:val="BodyText"/>
      </w:pPr>
      <w:r>
        <w:t xml:space="preserve">Professional preparation has been equally rigorous. I completed the California POST Basic Academy with honors (top 5% of my class), mastering crisis intervention techniques, de-escalation protocols, and cultural competency training specifically designed for urban environments. My field training included rotations through SFPD’s Tenderloin District—a microcosm of San Francisco’s complexities—where I observed officers working with mental health teams to address homelessness without resorting to punitive measures. This exposure solidified my conviction that the ideal Police Officer in United States San Francisco is a community advocate first, a responder second. I also trained extensively in implicit bias mitigation and trauma-informed care, recognizing how historical inequities impact interactions with marginalized communities—a reality that cannot be ignored when serving this city.</w:t>
      </w:r>
    </w:p>
    <w:p>
      <w:pPr>
        <w:pStyle w:val="BodyText"/>
      </w:pPr>
      <w:r>
        <w:t xml:space="preserve">What sets my application apart is my deep investment in San Francisco’s future. I am not an outsider seeking a job; I am a lifelong resident whose family has called the city home for three generations. My grandmother, a community health worker, taught me that safety extends beyond crime statistics to include access to housing, healthcare, and opportunity—a perspective critical for SFPD’s modern mission. I have attended countless neighborhood meetings across San Francisco neighborhoods—from Chinatown to the Sunset—to understand residents’ concerns firsthand. When the city grappled with increased homelessness in 2023, I joined volunteer crews distributing supplies and listening to affected individuals. This work demonstrated that a Police Officer must be an active listener, not just a law enforcer. In my Statement of Purpose, I pledge to bring this perspective to every interaction: treating each person as both a community member and a human being deserving of dignity.</w:t>
      </w:r>
    </w:p>
    <w:p>
      <w:pPr>
        <w:pStyle w:val="BodyText"/>
      </w:pPr>
      <w:r>
        <w:t xml:space="preserve">I recognize the challenges facing San Francisco’s police force—the unprecedented pressures of homelessness, economic disparity, and evolving public expectations. Yet I see these not as obstacles but as opportunities to innovate. My goal is not merely to patrol streets but to co-create safety with residents through programs like SFPD’s "Safe Streets" initiative or partnerships with organizations such as the San Francisco AIDS Foundation. As a Police Officer in United States San Francisco, I will prioritize transparency by regularly publishing de-escalation statistics and community feedback in clear, accessible formats. I am committed to earning the trust of all residents, particularly those historically underserved by law enforcement systems.</w:t>
      </w:r>
    </w:p>
    <w:p>
      <w:pPr>
        <w:pStyle w:val="BodyText"/>
      </w:pPr>
      <w:r>
        <w:t xml:space="preserve">Ultimately, my Statement of Purpose is a promise: to uphold the highest standards of integrity while serving as a visible symbol of hope in San Francisco. I will embody the values SFPD champions—accountability, compassion, and justice—not as abstract ideals but as daily actions. Whether responding to a domestic dispute in the Haight-Ashbury district or patrolling Golden Gate Park during Pride Month, I will approach each assignment with the understanding that my role is to protect not just property, but people. The United States San Francisco community has entrusted its safety to dedicated officers for generations; it is an honor I humbly seek to deserve. This is why I am here—not as a candidate, but as a lifelong San Franciscan ready to stand alongside my neighbors in service.</w:t>
      </w:r>
    </w:p>
    <w:p>
      <w:pPr>
        <w:pStyle w:val="BodyText"/>
      </w:pPr>
      <w:r>
        <w:t xml:space="preserve">With profound respect for the legacy of the San Francisco Police Department and unwavering commitment to its mission, I submit this Statement of Purpose with confidence that my background, values, and vision align perfectly with the needs of our city. I am prepared to earn every badge, every trust, and every moment dedicated to making San Francisco a safer place for all who call it home. The path ahead demands courage and compassion; I pledge to walk it without hesi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San Francisco</dc:title>
  <dc:creator/>
  <dc:language>en</dc:language>
  <cp:keywords/>
  <dcterms:created xsi:type="dcterms:W3CDTF">2026-07-24T18:01:42Z</dcterms:created>
  <dcterms:modified xsi:type="dcterms:W3CDTF">2026-07-24T18:01:42Z</dcterms:modified>
</cp:coreProperties>
</file>

<file path=docProps/custom.xml><?xml version="1.0" encoding="utf-8"?>
<Properties xmlns="http://schemas.openxmlformats.org/officeDocument/2006/custom-properties" xmlns:vt="http://schemas.openxmlformats.org/officeDocument/2006/docPropsVTypes"/>
</file>